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D46A791" w14:textId="349FB727" w:rsidR="0097796D" w:rsidRPr="00E426EE" w:rsidRDefault="0097796D" w:rsidP="0097796D">
      <w:pPr>
        <w:spacing w:before="100" w:beforeAutospacing="1" w:after="100" w:afterAutospacing="1" w:line="240" w:lineRule="auto"/>
        <w:ind w:left="-90"/>
        <w:jc w:val="center"/>
        <w:rPr>
          <w:rFonts w:ascii="Times New Roman" w:eastAsia="Times New Roman" w:hAnsi="Times New Roman" w:cs="Times New Roman"/>
          <w:b/>
          <w:bCs/>
          <w:sz w:val="40"/>
          <w:szCs w:val="40"/>
          <w:u w:val="single"/>
          <w:lang w:eastAsia="en-IN"/>
        </w:rPr>
      </w:pPr>
      <w:r w:rsidRPr="00E426EE">
        <w:rPr>
          <w:rFonts w:ascii="Times New Roman" w:eastAsia="Times New Roman" w:hAnsi="Times New Roman" w:cs="Times New Roman"/>
          <w:b/>
          <w:bCs/>
          <w:sz w:val="40"/>
          <w:szCs w:val="40"/>
          <w:u w:val="single"/>
          <w:lang w:eastAsia="en-IN"/>
        </w:rPr>
        <w:t>CS421/621 Lab0</w:t>
      </w:r>
      <w:r w:rsidR="00573E79">
        <w:rPr>
          <w:rFonts w:ascii="Times New Roman" w:eastAsia="Times New Roman" w:hAnsi="Times New Roman" w:cs="Times New Roman"/>
          <w:b/>
          <w:bCs/>
          <w:sz w:val="40"/>
          <w:szCs w:val="40"/>
          <w:u w:val="single"/>
          <w:lang w:eastAsia="en-IN"/>
        </w:rPr>
        <w:t>6</w:t>
      </w:r>
    </w:p>
    <w:p w14:paraId="66C07273" w14:textId="3F716D69" w:rsidR="00F529DD" w:rsidRDefault="00573E79" w:rsidP="00B065F6">
      <w:pPr>
        <w:rPr>
          <w:rFonts w:ascii="Times New Roman" w:eastAsia="Times New Roman" w:hAnsi="Times New Roman" w:cs="Times New Roman"/>
          <w:b/>
          <w:bCs/>
          <w:sz w:val="40"/>
          <w:szCs w:val="40"/>
          <w:u w:val="single"/>
          <w:lang w:eastAsia="en-IN"/>
        </w:rPr>
      </w:pPr>
      <w:r>
        <w:rPr>
          <w:rFonts w:ascii="Times New Roman" w:eastAsia="Times New Roman" w:hAnsi="Times New Roman" w:cs="Times New Roman"/>
          <w:b/>
          <w:bCs/>
          <w:sz w:val="40"/>
          <w:szCs w:val="40"/>
          <w:u w:val="single"/>
          <w:lang w:eastAsia="en-IN"/>
        </w:rPr>
        <w:t>Flask Exercise</w:t>
      </w:r>
    </w:p>
    <w:p w14:paraId="298CAC90" w14:textId="07F15F00" w:rsidR="00F529DD" w:rsidRDefault="00F529DD" w:rsidP="00F529DD">
      <w:pPr>
        <w:jc w:val="both"/>
      </w:pPr>
      <w:r>
        <w:t xml:space="preserve">In this lab, you will develop a </w:t>
      </w:r>
      <w:r w:rsidR="00573E79">
        <w:t>password format checker.</w:t>
      </w:r>
      <w:r w:rsidR="00883C1B">
        <w:t xml:space="preserve"> Create a simple application and ask user to enter his </w:t>
      </w:r>
      <w:r w:rsidR="00E23F4D">
        <w:t>user</w:t>
      </w:r>
      <w:r w:rsidR="00883C1B">
        <w:t>name and a password</w:t>
      </w:r>
      <w:r w:rsidR="00FB10CE">
        <w:t xml:space="preserve">. Check the password and see </w:t>
      </w:r>
      <w:r w:rsidR="0049603A">
        <w:t>whether</w:t>
      </w:r>
      <w:r w:rsidR="00FB10CE">
        <w:t xml:space="preserve"> it meets the following requirements</w:t>
      </w:r>
      <w:r w:rsidR="00E70E2F">
        <w:t>;</w:t>
      </w:r>
    </w:p>
    <w:p w14:paraId="7E82617F" w14:textId="60558073" w:rsidR="00FB10CE" w:rsidRPr="0049603A" w:rsidRDefault="00C91FB8" w:rsidP="00C91FB8">
      <w:pPr>
        <w:pStyle w:val="ListParagraph"/>
        <w:numPr>
          <w:ilvl w:val="0"/>
          <w:numId w:val="2"/>
        </w:numPr>
        <w:jc w:val="both"/>
        <w:rPr>
          <w:i/>
          <w:iCs/>
        </w:rPr>
      </w:pPr>
      <w:r w:rsidRPr="0049603A">
        <w:rPr>
          <w:i/>
          <w:iCs/>
        </w:rPr>
        <w:t>It must contain a lowercase letter</w:t>
      </w:r>
    </w:p>
    <w:p w14:paraId="28082046" w14:textId="01D37350" w:rsidR="00C91FB8" w:rsidRPr="0049603A" w:rsidRDefault="00C91FB8" w:rsidP="00C91FB8">
      <w:pPr>
        <w:pStyle w:val="ListParagraph"/>
        <w:numPr>
          <w:ilvl w:val="0"/>
          <w:numId w:val="2"/>
        </w:numPr>
        <w:jc w:val="both"/>
        <w:rPr>
          <w:i/>
          <w:iCs/>
        </w:rPr>
      </w:pPr>
      <w:r w:rsidRPr="0049603A">
        <w:rPr>
          <w:i/>
          <w:iCs/>
        </w:rPr>
        <w:t>It must contain an uppercase letter</w:t>
      </w:r>
    </w:p>
    <w:p w14:paraId="27FB77FD" w14:textId="51D62757" w:rsidR="00C91FB8" w:rsidRPr="0049603A" w:rsidRDefault="00747E34" w:rsidP="00C91FB8">
      <w:pPr>
        <w:pStyle w:val="ListParagraph"/>
        <w:numPr>
          <w:ilvl w:val="0"/>
          <w:numId w:val="2"/>
        </w:numPr>
        <w:jc w:val="both"/>
        <w:rPr>
          <w:i/>
          <w:iCs/>
        </w:rPr>
      </w:pPr>
      <w:r w:rsidRPr="0049603A">
        <w:rPr>
          <w:i/>
          <w:iCs/>
        </w:rPr>
        <w:t>It must end in a number</w:t>
      </w:r>
    </w:p>
    <w:p w14:paraId="1FB0121E" w14:textId="77777777" w:rsidR="0049603A" w:rsidRDefault="0049603A" w:rsidP="0049603A">
      <w:pPr>
        <w:pStyle w:val="ListParagraph"/>
        <w:ind w:left="1440"/>
        <w:jc w:val="both"/>
      </w:pPr>
    </w:p>
    <w:p w14:paraId="0C781C90" w14:textId="07CED777" w:rsidR="00E70E2F" w:rsidRDefault="00E70E2F" w:rsidP="00E70E2F">
      <w:pPr>
        <w:jc w:val="both"/>
      </w:pPr>
      <w:r>
        <w:t>Create the following files</w:t>
      </w:r>
      <w:r w:rsidR="0018011D">
        <w:t xml:space="preserve">; </w:t>
      </w:r>
    </w:p>
    <w:p w14:paraId="7A3F10DD" w14:textId="26F8571B" w:rsidR="0018011D" w:rsidRDefault="0018011D" w:rsidP="0018011D">
      <w:pPr>
        <w:pStyle w:val="ListParagraph"/>
        <w:numPr>
          <w:ilvl w:val="0"/>
          <w:numId w:val="3"/>
        </w:numPr>
        <w:jc w:val="both"/>
      </w:pPr>
      <w:r w:rsidRPr="007750E8">
        <w:rPr>
          <w:rFonts w:ascii="Courier New" w:hAnsi="Courier New" w:cs="Courier New"/>
          <w:b/>
          <w:bCs/>
        </w:rPr>
        <w:t>base.html</w:t>
      </w:r>
      <w:r w:rsidR="00FB2BEA">
        <w:rPr>
          <w:rFonts w:ascii="Courier New" w:hAnsi="Courier New" w:cs="Courier New"/>
          <w:b/>
          <w:bCs/>
        </w:rPr>
        <w:t xml:space="preserve"> </w:t>
      </w:r>
      <w:r>
        <w:t>(</w:t>
      </w:r>
      <w:r w:rsidR="00207FF5">
        <w:t>create a navbar</w:t>
      </w:r>
      <w:r>
        <w:t>)</w:t>
      </w:r>
    </w:p>
    <w:p w14:paraId="69B10484" w14:textId="4B983C52" w:rsidR="00207FF5" w:rsidRDefault="00207FF5" w:rsidP="0018011D">
      <w:pPr>
        <w:pStyle w:val="ListParagraph"/>
        <w:numPr>
          <w:ilvl w:val="0"/>
          <w:numId w:val="3"/>
        </w:numPr>
        <w:jc w:val="both"/>
      </w:pPr>
      <w:r w:rsidRPr="007750E8">
        <w:rPr>
          <w:rFonts w:ascii="Courier New" w:hAnsi="Courier New" w:cs="Courier New"/>
          <w:b/>
          <w:bCs/>
        </w:rPr>
        <w:t>index.html</w:t>
      </w:r>
      <w:r w:rsidR="00FB2BEA">
        <w:t xml:space="preserve"> </w:t>
      </w:r>
      <w:r>
        <w:t>(a simple form that redirects to a report page</w:t>
      </w:r>
      <w:r w:rsidR="00A001CF">
        <w:t xml:space="preserve"> upon hitting submit button</w:t>
      </w:r>
      <w:r>
        <w:t>)</w:t>
      </w:r>
    </w:p>
    <w:p w14:paraId="3A721E25" w14:textId="417BA77F" w:rsidR="00A001CF" w:rsidRDefault="00A001CF" w:rsidP="0018011D">
      <w:pPr>
        <w:pStyle w:val="ListParagraph"/>
        <w:numPr>
          <w:ilvl w:val="0"/>
          <w:numId w:val="3"/>
        </w:numPr>
        <w:jc w:val="both"/>
      </w:pPr>
      <w:r w:rsidRPr="007750E8">
        <w:rPr>
          <w:rFonts w:ascii="Courier New" w:hAnsi="Courier New" w:cs="Courier New"/>
          <w:b/>
          <w:bCs/>
        </w:rPr>
        <w:t>report.html</w:t>
      </w:r>
      <w:r>
        <w:t xml:space="preserve"> (it should </w:t>
      </w:r>
      <w:r w:rsidR="007750E8">
        <w:t>indicate</w:t>
      </w:r>
      <w:r>
        <w:t xml:space="preserve"> if the password passed the requirements)</w:t>
      </w:r>
    </w:p>
    <w:p w14:paraId="4AEE4CAA" w14:textId="77777777" w:rsidR="00AD181E" w:rsidRDefault="00AD181E" w:rsidP="0018011D">
      <w:pPr>
        <w:pStyle w:val="ListParagraph"/>
        <w:numPr>
          <w:ilvl w:val="0"/>
          <w:numId w:val="3"/>
        </w:numPr>
        <w:jc w:val="both"/>
      </w:pPr>
    </w:p>
    <w:p w14:paraId="7216A91A" w14:textId="285F952E" w:rsidR="00AD181E" w:rsidRDefault="00AD181E" w:rsidP="00AD181E">
      <w:pPr>
        <w:jc w:val="both"/>
      </w:pPr>
      <w:r>
        <w:t xml:space="preserve">Optional features: </w:t>
      </w:r>
    </w:p>
    <w:p w14:paraId="4BC8F5D6" w14:textId="662D365D" w:rsidR="00AD181E" w:rsidRDefault="00AD181E" w:rsidP="00AD181E">
      <w:pPr>
        <w:pStyle w:val="ListParagraph"/>
        <w:numPr>
          <w:ilvl w:val="0"/>
          <w:numId w:val="2"/>
        </w:numPr>
        <w:jc w:val="both"/>
      </w:pPr>
      <w:r>
        <w:t>ask the password twice and compare them</w:t>
      </w:r>
    </w:p>
    <w:p w14:paraId="778C00A9" w14:textId="4CEC8FBA" w:rsidR="00AD181E" w:rsidRDefault="00AD181E" w:rsidP="00AD181E">
      <w:pPr>
        <w:pStyle w:val="ListParagraph"/>
        <w:numPr>
          <w:ilvl w:val="0"/>
          <w:numId w:val="2"/>
        </w:numPr>
        <w:jc w:val="both"/>
      </w:pPr>
      <w:r>
        <w:t>password should be at least 8 characters</w:t>
      </w:r>
    </w:p>
    <w:p w14:paraId="51023F24" w14:textId="03D2E476" w:rsidR="00AD181E" w:rsidRDefault="00AD181E" w:rsidP="00AD181E">
      <w:pPr>
        <w:pStyle w:val="ListParagraph"/>
        <w:numPr>
          <w:ilvl w:val="0"/>
          <w:numId w:val="2"/>
        </w:numPr>
        <w:jc w:val="both"/>
      </w:pPr>
      <w:r>
        <w:t xml:space="preserve">store the </w:t>
      </w:r>
      <w:r w:rsidR="00303FD2">
        <w:t>username and password in the database</w:t>
      </w:r>
    </w:p>
    <w:p w14:paraId="75EACD0A" w14:textId="77777777" w:rsidR="00AD181E" w:rsidRDefault="00AD181E" w:rsidP="00AD181E">
      <w:pPr>
        <w:jc w:val="both"/>
      </w:pPr>
    </w:p>
    <w:p w14:paraId="38D048CB" w14:textId="39760E2B" w:rsidR="00747E34" w:rsidRDefault="00A001CF" w:rsidP="00747E34">
      <w:pPr>
        <w:jc w:val="both"/>
      </w:pPr>
      <w:r>
        <w:t>Please check the screenshots</w:t>
      </w:r>
      <w:r w:rsidR="00AD181E">
        <w:t xml:space="preserve"> below</w:t>
      </w:r>
      <w:r w:rsidR="00FB2BEA">
        <w:t>.</w:t>
      </w:r>
      <w:bookmarkStart w:id="0" w:name="_GoBack"/>
      <w:bookmarkEnd w:id="0"/>
    </w:p>
    <w:p w14:paraId="49DF6C38" w14:textId="56A0BCC0" w:rsidR="006215F3" w:rsidRPr="006215F3" w:rsidRDefault="006215F3" w:rsidP="00747E34">
      <w:pPr>
        <w:jc w:val="both"/>
        <w:rPr>
          <w:b/>
          <w:bCs/>
          <w:color w:val="FF0000"/>
        </w:rPr>
      </w:pPr>
      <w:r w:rsidRPr="006215F3">
        <w:rPr>
          <w:b/>
          <w:bCs/>
          <w:color w:val="FF0000"/>
        </w:rPr>
        <w:t>A failed attempt:</w:t>
      </w:r>
    </w:p>
    <w:p w14:paraId="439CCABC" w14:textId="75432377" w:rsidR="00747E34" w:rsidRDefault="005717CA" w:rsidP="00747E34">
      <w:pPr>
        <w:jc w:val="both"/>
      </w:pPr>
      <w:r>
        <w:rPr>
          <w:noProof/>
        </w:rPr>
        <w:drawing>
          <wp:inline distT="0" distB="0" distL="0" distR="0" wp14:anchorId="2BB48C36" wp14:editId="5E7986F5">
            <wp:extent cx="4597732" cy="265747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605479" cy="26619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139183" w14:textId="3E8DE9A6" w:rsidR="00D254A4" w:rsidRDefault="00BF20F5" w:rsidP="006215F3">
      <w:pPr>
        <w:rPr>
          <w:sz w:val="24"/>
          <w:szCs w:val="24"/>
        </w:rPr>
      </w:pPr>
      <w:r w:rsidRPr="00435C30">
        <w:rPr>
          <w:sz w:val="24"/>
          <w:szCs w:val="24"/>
        </w:rPr>
        <w:lastRenderedPageBreak/>
        <w:t xml:space="preserve"> </w:t>
      </w:r>
      <w:r w:rsidR="00663B94">
        <w:rPr>
          <w:noProof/>
        </w:rPr>
        <w:drawing>
          <wp:inline distT="0" distB="0" distL="0" distR="0" wp14:anchorId="453080A8" wp14:editId="70C48778">
            <wp:extent cx="4362450" cy="212407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362450" cy="2124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2364A0" w14:textId="643C159E" w:rsidR="006215F3" w:rsidRDefault="006215F3" w:rsidP="006215F3">
      <w:pPr>
        <w:jc w:val="both"/>
        <w:rPr>
          <w:sz w:val="24"/>
          <w:szCs w:val="24"/>
        </w:rPr>
      </w:pPr>
    </w:p>
    <w:p w14:paraId="70163280" w14:textId="5E80CCF5" w:rsidR="006215F3" w:rsidRPr="006215F3" w:rsidRDefault="006215F3" w:rsidP="006215F3">
      <w:pPr>
        <w:jc w:val="both"/>
        <w:rPr>
          <w:b/>
          <w:bCs/>
          <w:color w:val="FF0000"/>
          <w:sz w:val="24"/>
          <w:szCs w:val="24"/>
        </w:rPr>
      </w:pPr>
      <w:r w:rsidRPr="006215F3">
        <w:rPr>
          <w:b/>
          <w:bCs/>
          <w:color w:val="FF0000"/>
          <w:sz w:val="24"/>
          <w:szCs w:val="24"/>
        </w:rPr>
        <w:t>A successful attempt:</w:t>
      </w:r>
    </w:p>
    <w:p w14:paraId="07FDB27E" w14:textId="56A85CA2" w:rsidR="00663B94" w:rsidRDefault="006215F3" w:rsidP="006215F3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13F68FD7" wp14:editId="3C3E9792">
            <wp:extent cx="5731510" cy="3086735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86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5C1400" w14:textId="4F77FBE5" w:rsidR="00663B94" w:rsidRDefault="00663B94" w:rsidP="00435C30">
      <w:pPr>
        <w:ind w:left="720"/>
        <w:jc w:val="both"/>
        <w:rPr>
          <w:sz w:val="24"/>
          <w:szCs w:val="24"/>
        </w:rPr>
      </w:pPr>
    </w:p>
    <w:p w14:paraId="49076D5D" w14:textId="6208BB72" w:rsidR="00663B94" w:rsidRPr="00435C30" w:rsidRDefault="00663B94" w:rsidP="006215F3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040BDCFC" wp14:editId="5629577C">
            <wp:extent cx="4086225" cy="2162175"/>
            <wp:effectExtent l="0" t="0" r="9525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086225" cy="2162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663B94" w:rsidRPr="00435C3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CC0270"/>
    <w:multiLevelType w:val="hybridMultilevel"/>
    <w:tmpl w:val="4D7E3D8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60764E3F"/>
    <w:multiLevelType w:val="hybridMultilevel"/>
    <w:tmpl w:val="2C3C7D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FD5732F"/>
    <w:multiLevelType w:val="hybridMultilevel"/>
    <w:tmpl w:val="486259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U0szAwtjQyNzI0NrZQ0lEKTi0uzszPAykwrAUAGb6szCwAAAA="/>
  </w:docVars>
  <w:rsids>
    <w:rsidRoot w:val="00B065F6"/>
    <w:rsid w:val="00017029"/>
    <w:rsid w:val="000363B2"/>
    <w:rsid w:val="000B69CD"/>
    <w:rsid w:val="000F4C52"/>
    <w:rsid w:val="0018011D"/>
    <w:rsid w:val="001813B0"/>
    <w:rsid w:val="001C36FB"/>
    <w:rsid w:val="001E2BC7"/>
    <w:rsid w:val="00207FF5"/>
    <w:rsid w:val="00233173"/>
    <w:rsid w:val="00303FD2"/>
    <w:rsid w:val="00325E5A"/>
    <w:rsid w:val="003835DF"/>
    <w:rsid w:val="00391003"/>
    <w:rsid w:val="003A6C16"/>
    <w:rsid w:val="003F3E41"/>
    <w:rsid w:val="00425DFA"/>
    <w:rsid w:val="00435C30"/>
    <w:rsid w:val="00440DD5"/>
    <w:rsid w:val="004528F0"/>
    <w:rsid w:val="0049603A"/>
    <w:rsid w:val="004B2354"/>
    <w:rsid w:val="00524FAD"/>
    <w:rsid w:val="005717CA"/>
    <w:rsid w:val="00573E79"/>
    <w:rsid w:val="005D468F"/>
    <w:rsid w:val="005E6AB7"/>
    <w:rsid w:val="006215F3"/>
    <w:rsid w:val="00656C3F"/>
    <w:rsid w:val="00663B94"/>
    <w:rsid w:val="00670C76"/>
    <w:rsid w:val="006C2D80"/>
    <w:rsid w:val="006E7E60"/>
    <w:rsid w:val="00747E34"/>
    <w:rsid w:val="007750E8"/>
    <w:rsid w:val="008371AC"/>
    <w:rsid w:val="008515CA"/>
    <w:rsid w:val="00883C1B"/>
    <w:rsid w:val="00894FEE"/>
    <w:rsid w:val="008D17DF"/>
    <w:rsid w:val="00906A56"/>
    <w:rsid w:val="0097796D"/>
    <w:rsid w:val="00A001CF"/>
    <w:rsid w:val="00A04E79"/>
    <w:rsid w:val="00A540E7"/>
    <w:rsid w:val="00AD181E"/>
    <w:rsid w:val="00AE32E8"/>
    <w:rsid w:val="00AF2A83"/>
    <w:rsid w:val="00B065F6"/>
    <w:rsid w:val="00B6013A"/>
    <w:rsid w:val="00B75174"/>
    <w:rsid w:val="00B81D19"/>
    <w:rsid w:val="00BD3196"/>
    <w:rsid w:val="00BF20F5"/>
    <w:rsid w:val="00C4178F"/>
    <w:rsid w:val="00C434D1"/>
    <w:rsid w:val="00C91FB8"/>
    <w:rsid w:val="00CA2853"/>
    <w:rsid w:val="00CB7D50"/>
    <w:rsid w:val="00CF0AAF"/>
    <w:rsid w:val="00D12D8E"/>
    <w:rsid w:val="00D254A4"/>
    <w:rsid w:val="00D26E74"/>
    <w:rsid w:val="00D50D29"/>
    <w:rsid w:val="00D56D3F"/>
    <w:rsid w:val="00D73025"/>
    <w:rsid w:val="00DA4FA4"/>
    <w:rsid w:val="00DE7C30"/>
    <w:rsid w:val="00E23F4D"/>
    <w:rsid w:val="00E300D7"/>
    <w:rsid w:val="00E426EE"/>
    <w:rsid w:val="00E70E2F"/>
    <w:rsid w:val="00F22DDD"/>
    <w:rsid w:val="00F34F5C"/>
    <w:rsid w:val="00F4233B"/>
    <w:rsid w:val="00F529DD"/>
    <w:rsid w:val="00FB10CE"/>
    <w:rsid w:val="00FB2BEA"/>
    <w:rsid w:val="00FE64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46515C"/>
  <w15:chartTrackingRefBased/>
  <w15:docId w15:val="{17F6B1F1-017C-4D55-816D-2EDD9AE9FC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363B2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363B2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F529DD"/>
    <w:pPr>
      <w:spacing w:after="160" w:line="259" w:lineRule="auto"/>
      <w:ind w:left="720"/>
      <w:contextualSpacing/>
    </w:pPr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83064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8291499">
          <w:marLeft w:val="0"/>
          <w:marRight w:val="-1377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002877">
          <w:marLeft w:val="0"/>
          <w:marRight w:val="-1377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54672">
          <w:marLeft w:val="0"/>
          <w:marRight w:val="-1377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7</TotalTime>
  <Pages>2</Pages>
  <Words>117</Words>
  <Characters>672</Characters>
  <Application>Microsoft Office Word</Application>
  <DocSecurity>0</DocSecurity>
  <Lines>5</Lines>
  <Paragraphs>1</Paragraphs>
  <ScaleCrop>false</ScaleCrop>
  <Company/>
  <LinksUpToDate>false</LinksUpToDate>
  <CharactersWithSpaces>7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his Jana</dc:creator>
  <cp:keywords/>
  <dc:description/>
  <cp:lastModifiedBy>mahmut unan</cp:lastModifiedBy>
  <cp:revision>78</cp:revision>
  <dcterms:created xsi:type="dcterms:W3CDTF">2019-06-25T20:31:00Z</dcterms:created>
  <dcterms:modified xsi:type="dcterms:W3CDTF">2019-07-16T04:31:00Z</dcterms:modified>
</cp:coreProperties>
</file>